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1415F7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1415F7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1415F7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77777777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an initiative aimed to redesign and speed up the process of creating and adjusting complex lighting scenes</w:t>
            </w:r>
            <w:r w:rsidR="001757BB">
              <w:rPr>
                <w:color w:val="404040" w:themeColor="text1" w:themeTint="BF"/>
                <w:sz w:val="20"/>
              </w:rPr>
              <w:t>.</w:t>
            </w:r>
          </w:p>
          <w:p w14:paraId="75550D72" w14:textId="30E04050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a feature i</w:t>
            </w:r>
            <w:r w:rsidR="00A55278" w:rsidRPr="00A55278">
              <w:rPr>
                <w:color w:val="404040" w:themeColor="text1" w:themeTint="BF"/>
                <w:sz w:val="20"/>
              </w:rPr>
              <w:t>n the</w:t>
            </w:r>
            <w:r>
              <w:rPr>
                <w:color w:val="404040" w:themeColor="text1" w:themeTint="BF"/>
                <w:sz w:val="20"/>
              </w:rPr>
              <w:t xml:space="preserve"> 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the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WPF UI framework.</w:t>
            </w:r>
          </w:p>
          <w:p w14:paraId="48A9D5D7" w14:textId="1E8D4DAE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Implemented a</w:t>
            </w:r>
            <w:r w:rsidR="001757BB">
              <w:rPr>
                <w:color w:val="404040" w:themeColor="text1" w:themeTint="BF"/>
                <w:sz w:val="20"/>
              </w:rPr>
              <w:t xml:space="preserve">n API Client </w:t>
            </w:r>
            <w:r w:rsidRPr="00A55278">
              <w:rPr>
                <w:color w:val="404040" w:themeColor="text1" w:themeTint="BF"/>
                <w:sz w:val="20"/>
              </w:rPr>
              <w:t>that allows to communicate with AWS services in an application with over 1.7 million lines of code.</w:t>
            </w:r>
          </w:p>
          <w:p w14:paraId="7725526F" w14:textId="6D0B67F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search Assistant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(</w:t>
            </w:r>
            <w:r w:rsidR="007254E6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</w:t>
            </w:r>
            <w:r w:rsidR="007254E6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)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6B2B146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 an Android app for the gathering of health survey data from research participants.</w:t>
            </w:r>
          </w:p>
          <w:p w14:paraId="6EBA1C30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 data collection.</w:t>
            </w:r>
          </w:p>
          <w:p w14:paraId="74D851F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tion with a Python Flask server.</w:t>
            </w:r>
          </w:p>
          <w:p w14:paraId="29CCC280" w14:textId="47BB0BB9" w:rsid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Participated in data analysis.</w:t>
            </w:r>
          </w:p>
          <w:p w14:paraId="462061AB" w14:textId="172F0552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roid Developer | MasSMS </w:t>
            </w:r>
            <w:r w:rsidR="005A745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Personal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 can be imported from Excel.</w:t>
            </w:r>
          </w:p>
          <w:p w14:paraId="35379A90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n Java using MVP design pattern.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1415F7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="007F304C"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, which includes: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Back-end: Ajax + database (SQL), Node.js, Installing CMS (WordPress, MODX, OpenCart), e-commerce, custom plugins.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41C913FB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bookmarkEnd w:id="2"/>
          <w:p w14:paraId="391CE541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2493BE7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52FF8D03" w14:textId="7E06127C" w:rsidR="001032E9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  <w:r w:rsidRPr="001032E9">
              <w:rPr>
                <w:color w:val="404040" w:themeColor="text1" w:themeTint="BF"/>
                <w:sz w:val="20"/>
              </w:rPr>
              <w:t>Improved and reviewed assignments.</w:t>
            </w:r>
          </w:p>
          <w:p w14:paraId="30D1907F" w14:textId="77777777" w:rsid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>
              <w:rPr>
                <w:color w:val="404040" w:themeColor="text1" w:themeTint="BF"/>
                <w:sz w:val="20"/>
              </w:rPr>
              <w:t>labs.</w:t>
            </w:r>
          </w:p>
          <w:p w14:paraId="2991BD54" w14:textId="77777777" w:rsidR="001032E9" w:rsidRPr="00C050A4" w:rsidRDefault="001032E9" w:rsidP="001032E9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3" w:name="_Hlk67573648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5718F5FD" w14:textId="77777777" w:rsidR="001032E9" w:rsidRPr="00C050A4" w:rsidRDefault="001032E9" w:rsidP="001032E9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73A1C6C5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205367EF" w14:textId="77777777" w:rsidR="001032E9" w:rsidRPr="00C050A4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1DBCA6A4" w14:textId="3C190AB2" w:rsidR="009C106C" w:rsidRPr="001032E9" w:rsidRDefault="001032E9" w:rsidP="001032E9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>
              <w:rPr>
                <w:color w:val="404040" w:themeColor="text1" w:themeTint="BF"/>
                <w:sz w:val="20"/>
              </w:rPr>
              <w:t xml:space="preserve"> with more than 20 students.</w:t>
            </w:r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18A58838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  <w:r w:rsidR="003B0647">
              <w:t>, Wall Street Trek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6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B2251" w14:textId="77777777" w:rsidR="001415F7" w:rsidRDefault="001415F7" w:rsidP="00F316AD">
      <w:r>
        <w:separator/>
      </w:r>
    </w:p>
  </w:endnote>
  <w:endnote w:type="continuationSeparator" w:id="0">
    <w:p w14:paraId="341B53DD" w14:textId="77777777" w:rsidR="001415F7" w:rsidRDefault="001415F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C67B" w14:textId="77777777" w:rsidR="001415F7" w:rsidRDefault="001415F7" w:rsidP="00F316AD">
      <w:r>
        <w:separator/>
      </w:r>
    </w:p>
  </w:footnote>
  <w:footnote w:type="continuationSeparator" w:id="0">
    <w:p w14:paraId="2915D642" w14:textId="77777777" w:rsidR="001415F7" w:rsidRDefault="001415F7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oFADUZnQo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032E9"/>
    <w:rsid w:val="001415F7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E41C5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08AF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647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A7450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254E6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297F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06C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2660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DF4348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5590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msintl.com.ua/credits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1440B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6C4D78"/>
    <w:rsid w:val="0071732D"/>
    <w:rsid w:val="00792179"/>
    <w:rsid w:val="0079261A"/>
    <w:rsid w:val="00905F43"/>
    <w:rsid w:val="009125B7"/>
    <w:rsid w:val="0098073A"/>
    <w:rsid w:val="0099681E"/>
    <w:rsid w:val="00AA50CF"/>
    <w:rsid w:val="00B22067"/>
    <w:rsid w:val="00BA5A47"/>
    <w:rsid w:val="00BA6B21"/>
    <w:rsid w:val="00C07E03"/>
    <w:rsid w:val="00C427DC"/>
    <w:rsid w:val="00D905B5"/>
    <w:rsid w:val="00D94963"/>
    <w:rsid w:val="00E5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8073A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7-3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